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Xdb42c0694ae34bbd9942aa32ac940e0d84daf70"/>
    <w:p>
      <w:pPr>
        <w:pStyle w:val="Heading1"/>
      </w:pPr>
      <w:r>
        <w:t xml:space="preserve">Curriculum Vitae of a Web Designer in Ivory Coast Abidja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offi Aman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offi.amani@abidjanwebdesigner.c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01 23 45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Ivory Coast Abidjan, with over 5 years of experience creating visually stunning and functional websites tailored to the unique needs of local businesses, NGOs, and startups. Proficient in modern web development technologies, I specialize in delivering responsive designs that align with the cultural and commercial landscape of Abidjan. My work as a Web Designer in Ivory Coast Abidjan is driven by a deep understanding of the region's digital ecosystem, ensuring that clients receive solutions that resonate with local audiences while meeting internat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Science</w:t>
      </w:r>
      <w:r>
        <w:t xml:space="preserve">, University of Cocody (Abidjan), Ivory Coast – 2015–2018</w:t>
      </w:r>
      <w:r>
        <w:br/>
      </w:r>
      <w:r>
        <w:t xml:space="preserve">Specialized in web development and digital design, with a focus on user experience (UX) for African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Web Design</w:t>
      </w:r>
      <w:r>
        <w:t xml:space="preserve">, Coursera (International), 2019</w:t>
      </w:r>
      <w:r>
        <w:br/>
      </w:r>
      <w:r>
        <w:t xml:space="preserve">Completed courses on HTML, CSS, JavaScript, and responsive design princip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Graphic Design</w:t>
      </w:r>
      <w:r>
        <w:t xml:space="preserve">, Adobe Certified Expert Program – 2020</w:t>
      </w:r>
      <w:r>
        <w:br/>
      </w:r>
      <w:r>
        <w:t xml:space="preserve">Focused on tools like Photoshop, Illustrator, and Figma to enhance visual storytelling for web project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2a5d6113466fb61e1ab98889a5c9b39b0ab52ad"/>
    <w:p>
      <w:pPr>
        <w:pStyle w:val="Heading3"/>
      </w:pPr>
      <w:r>
        <w:rPr>
          <w:bCs/>
          <w:b/>
        </w:rPr>
        <w:t xml:space="preserve">Web Designer</w:t>
      </w:r>
      <w:r>
        <w:t xml:space="preserve">, Abidjan Digital Solutions (2019–Present)</w:t>
      </w:r>
    </w:p>
    <w:p>
      <w:pPr>
        <w:pStyle w:val="FirstParagraph"/>
      </w:pPr>
      <w:r>
        <w:t xml:space="preserve">As a Web Designer in Ivory Coast Abidjan, I design and develop websites for local businesses, ensuring they are optimized for both desktop and mobile user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llaborating with clients to understand their brand identity and target audience in Abidjan.</w:t>
      </w:r>
    </w:p>
    <w:p>
      <w:pPr>
        <w:numPr>
          <w:ilvl w:val="0"/>
          <w:numId w:val="1002"/>
        </w:numPr>
        <w:pStyle w:val="Compact"/>
      </w:pPr>
      <w:r>
        <w:t xml:space="preserve">Creating wireframes, prototypes, and high-fidelity mockups using Figma and Adobe XD.</w:t>
      </w:r>
    </w:p>
    <w:p>
      <w:pPr>
        <w:numPr>
          <w:ilvl w:val="0"/>
          <w:numId w:val="1002"/>
        </w:numPr>
        <w:pStyle w:val="Compact"/>
      </w:pPr>
      <w:r>
        <w:t xml:space="preserve">Developing responsive websites using HTML5, CSS3, and JavaScript frameworks like Bootstrap.</w:t>
      </w:r>
    </w:p>
    <w:p>
      <w:pPr>
        <w:numPr>
          <w:ilvl w:val="0"/>
          <w:numId w:val="1002"/>
        </w:numPr>
        <w:pStyle w:val="Compact"/>
      </w:pPr>
      <w:r>
        <w:t xml:space="preserve">Optimizing website performance to ensure fast loading times for users in regions with varying internet speeds.</w:t>
      </w:r>
    </w:p>
    <w:p>
      <w:pPr>
        <w:numPr>
          <w:ilvl w:val="0"/>
          <w:numId w:val="1002"/>
        </w:numPr>
        <w:pStyle w:val="Compact"/>
      </w:pPr>
      <w:r>
        <w:t xml:space="preserve">Providing ongoing support for content management systems (CMS) like WordPress and Joomla.</w:t>
      </w:r>
    </w:p>
    <w:bookmarkEnd w:id="23"/>
    <w:bookmarkStart w:id="24" w:name="Xc39ecbe29f40669fbf6c3828c5156f435127b70"/>
    <w:p>
      <w:pPr>
        <w:pStyle w:val="Heading3"/>
      </w:pPr>
      <w:r>
        <w:rPr>
          <w:bCs/>
          <w:b/>
        </w:rPr>
        <w:t xml:space="preserve">Freelance Web Designer</w:t>
      </w:r>
      <w:r>
        <w:t xml:space="preserve">, Independent Contractor (2017–2019)</w:t>
      </w:r>
    </w:p>
    <w:p>
      <w:pPr>
        <w:pStyle w:val="FirstParagraph"/>
      </w:pPr>
      <w:r>
        <w:t xml:space="preserve">Offered web design services to small enterprises in Ivory Coast Abidjan, including NGOs, local shops, and startups. Notable projects include:</w:t>
      </w:r>
    </w:p>
    <w:p>
      <w:pPr>
        <w:numPr>
          <w:ilvl w:val="0"/>
          <w:numId w:val="1003"/>
        </w:numPr>
        <w:pStyle w:val="Compact"/>
      </w:pPr>
      <w:r>
        <w:t xml:space="preserve">Redesigning the website for "Les Mains de l'Abidjan", a local NGO focused on youth empowerment.</w:t>
      </w:r>
    </w:p>
    <w:p>
      <w:pPr>
        <w:numPr>
          <w:ilvl w:val="0"/>
          <w:numId w:val="1003"/>
        </w:numPr>
        <w:pStyle w:val="Compact"/>
      </w:pPr>
      <w:r>
        <w:t xml:space="preserve">Building an e-commerce platform for a boutique in Cocody, which increased online sales by 40% within six month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5, CSS3, JavaScript, WordPress, Shopify, and PH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Photoshop/Illustrator, Canv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vorian market trends and user behavior in Abidj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problem-solving abilities to address client needs effectively.</w:t>
      </w:r>
    </w:p>
    <w:bookmarkEnd w:id="26"/>
    <w:bookmarkStart w:id="27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t xml:space="preserve">As a Web Designer in Ivory Coast Abidjan, I have contributed to several impactful projec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bidjan Tourism Portal:</w:t>
      </w:r>
      <w:r>
        <w:t xml:space="preserve"> </w:t>
      </w:r>
      <w:r>
        <w:t xml:space="preserve">Designed a multilingual website (French/English) promoting tourism in the city, featuring interactive maps and local event lis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cody Business Directory:</w:t>
      </w:r>
      <w:r>
        <w:t xml:space="preserve"> </w:t>
      </w:r>
      <w:r>
        <w:t xml:space="preserve">Developed a responsive directory for local businesses, improving visibility for small enterprises in the reg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Awareness Campaign:</w:t>
      </w:r>
      <w:r>
        <w:t xml:space="preserve"> </w:t>
      </w:r>
      <w:r>
        <w:t xml:space="preserve">Created a visually engaging website for an NGO focused on reducing plastic waste in Abidjan's coastal areas.</w:t>
      </w:r>
    </w:p>
    <w:bookmarkEnd w:id="27"/>
    <w:bookmarkStart w:id="28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2021 – Enhancing data-driven design decisions for clients in Ivory Coast Abidj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 for Excellence in Web Design</w:t>
      </w:r>
      <w:r>
        <w:t xml:space="preserve">, Ivorian Digital Awards, 2020 – Recognized for innovative designs catering to local marke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Basic knowledge of Ivorian dialects (e.g., Baoule, Dioula) for client interactions in Abidja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lients and colleagues in Ivory Coast Abidjan can provide testimonials regarding my work as a Web Designer.</w:t>
      </w:r>
    </w:p>
    <w:bookmarkEnd w:id="30"/>
    <w:p>
      <w:pPr>
        <w:pStyle w:val="BodyText"/>
      </w:pPr>
      <w:r>
        <w:t xml:space="preserve">© 2023 Koffi Amani - Curriculum Vitae for Web Designer in Ivory Coast Abidja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Ivory Coast Abidjan</dc:title>
  <dc:creator/>
  <dc:language>en</dc:language>
  <cp:keywords/>
  <dcterms:created xsi:type="dcterms:W3CDTF">2025-11-25T06:16:41Z</dcterms:created>
  <dcterms:modified xsi:type="dcterms:W3CDTF">2025-11-25T06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